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B775211" w14:textId="77777777" w:rsidR="00B53E2C" w:rsidRDefault="0019352F">
      <w:pPr>
        <w:spacing w:before="80"/>
        <w:ind w:left="3113" w:right="3113"/>
        <w:jc w:val="center"/>
        <w:rPr>
          <w:b/>
          <w:sz w:val="26"/>
        </w:rPr>
      </w:pPr>
      <w:r>
        <w:rPr>
          <w:b/>
          <w:sz w:val="26"/>
        </w:rPr>
        <w:t>PLAGIARISM STATEMENT</w:t>
      </w:r>
    </w:p>
    <w:p w14:paraId="5B944CC9" w14:textId="77777777" w:rsidR="00B53E2C" w:rsidRDefault="00B53E2C">
      <w:pPr>
        <w:pStyle w:val="BodyText"/>
        <w:rPr>
          <w:b/>
          <w:sz w:val="28"/>
        </w:rPr>
      </w:pPr>
    </w:p>
    <w:p w14:paraId="6352A989" w14:textId="77777777" w:rsidR="00B53E2C" w:rsidRDefault="00B53E2C">
      <w:pPr>
        <w:pStyle w:val="BodyText"/>
        <w:spacing w:before="5"/>
        <w:rPr>
          <w:b/>
          <w:sz w:val="26"/>
        </w:rPr>
      </w:pPr>
    </w:p>
    <w:p w14:paraId="753EE9E6" w14:textId="77777777" w:rsidR="00B53E2C" w:rsidRDefault="0019352F">
      <w:pPr>
        <w:pStyle w:val="BodyText"/>
        <w:spacing w:line="276" w:lineRule="auto"/>
        <w:ind w:left="100" w:right="100"/>
        <w:jc w:val="both"/>
      </w:pPr>
      <w:r>
        <w:t xml:space="preserve">I/We certify that this assignment is my/our own work, based on my/our personal study and/or research and that I/We have acknowledged all material and sources used in its preparation, whether they be books, articles, reports, </w:t>
      </w:r>
      <w:r>
        <w:t>lecture notes, and any other kind of document, electronic or personal communication. I also certify that this assignment has not previously been submitted for assessment in any other unit, except where specific permission has been granted from all unit coo</w:t>
      </w:r>
      <w:r>
        <w:t>rdinators involved, or at any other time in this unit, and that I have not copied in part or whole or otherwise plagiarised the work of other students and/or persons.</w:t>
      </w:r>
    </w:p>
    <w:p w14:paraId="09A0036F" w14:textId="77777777" w:rsidR="00B53E2C" w:rsidRDefault="00B53E2C">
      <w:pPr>
        <w:pStyle w:val="BodyText"/>
        <w:rPr>
          <w:sz w:val="24"/>
        </w:rPr>
      </w:pPr>
    </w:p>
    <w:p w14:paraId="5AB07BEF" w14:textId="77777777" w:rsidR="00B53E2C" w:rsidRDefault="00B53E2C">
      <w:pPr>
        <w:pStyle w:val="BodyText"/>
        <w:spacing w:before="7"/>
        <w:rPr>
          <w:sz w:val="26"/>
        </w:rPr>
      </w:pPr>
    </w:p>
    <w:p w14:paraId="3F8F6C05" w14:textId="77777777" w:rsidR="00B53E2C" w:rsidRDefault="0019352F">
      <w:pPr>
        <w:pStyle w:val="BodyText"/>
        <w:ind w:left="100"/>
      </w:pPr>
      <w:r>
        <w:t>Name</w:t>
      </w:r>
      <w:r>
        <w:t xml:space="preserve"> : Pranav Gupta</w:t>
      </w:r>
    </w:p>
    <w:p w14:paraId="7C2FE0BE" w14:textId="77777777" w:rsidR="00B53E2C" w:rsidRDefault="00B53E2C">
      <w:pPr>
        <w:pStyle w:val="BodyText"/>
        <w:rPr>
          <w:sz w:val="24"/>
        </w:rPr>
      </w:pPr>
    </w:p>
    <w:p w14:paraId="53CDCC90" w14:textId="77777777" w:rsidR="00B53E2C" w:rsidRDefault="00B53E2C">
      <w:pPr>
        <w:pStyle w:val="BodyText"/>
        <w:spacing w:before="11"/>
        <w:rPr>
          <w:sz w:val="29"/>
        </w:rPr>
      </w:pPr>
    </w:p>
    <w:p w14:paraId="192D8DC0" w14:textId="04A6F638" w:rsidR="00B53E2C" w:rsidRDefault="0019352F">
      <w:pPr>
        <w:pStyle w:val="BodyText"/>
        <w:ind w:left="100"/>
      </w:pPr>
      <w:r>
        <w:t>Signature</w:t>
      </w:r>
      <w:r>
        <w:t xml:space="preserve"> :</w:t>
      </w:r>
    </w:p>
    <w:p w14:paraId="14406DE1" w14:textId="1A6FEAD3" w:rsidR="004813CC" w:rsidRDefault="004813CC">
      <w:pPr>
        <w:pStyle w:val="BodyText"/>
        <w:ind w:left="100"/>
      </w:pPr>
      <w:r>
        <w:rPr>
          <w:noProof/>
        </w:rPr>
        <w:drawing>
          <wp:inline distT="0" distB="0" distL="0" distR="0" wp14:anchorId="5FF38C56" wp14:editId="4EB1B609">
            <wp:extent cx="1484630" cy="906911"/>
            <wp:effectExtent l="0" t="0" r="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99888" cy="91623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3A3C5A3" w14:textId="77777777" w:rsidR="00B53E2C" w:rsidRDefault="00B53E2C">
      <w:pPr>
        <w:pStyle w:val="BodyText"/>
        <w:rPr>
          <w:sz w:val="24"/>
        </w:rPr>
      </w:pPr>
    </w:p>
    <w:p w14:paraId="3CE1AB3F" w14:textId="77777777" w:rsidR="00B53E2C" w:rsidRDefault="00B53E2C">
      <w:pPr>
        <w:pStyle w:val="BodyText"/>
        <w:spacing w:before="10"/>
        <w:rPr>
          <w:sz w:val="29"/>
        </w:rPr>
      </w:pPr>
    </w:p>
    <w:p w14:paraId="38737018" w14:textId="77777777" w:rsidR="00B53E2C" w:rsidRDefault="0019352F">
      <w:pPr>
        <w:pStyle w:val="BodyText"/>
        <w:ind w:left="100"/>
      </w:pPr>
      <w:r>
        <w:t>Date</w:t>
      </w:r>
      <w:r>
        <w:t xml:space="preserve"> : 25-11-2021</w:t>
      </w:r>
    </w:p>
    <w:p w14:paraId="3FA02B40" w14:textId="77777777" w:rsidR="00B53E2C" w:rsidRDefault="00B53E2C">
      <w:pPr>
        <w:pStyle w:val="BodyText"/>
        <w:rPr>
          <w:sz w:val="24"/>
        </w:rPr>
      </w:pPr>
    </w:p>
    <w:p w14:paraId="7EA80A9E" w14:textId="77777777" w:rsidR="00B53E2C" w:rsidRDefault="00B53E2C">
      <w:pPr>
        <w:pStyle w:val="BodyText"/>
        <w:rPr>
          <w:sz w:val="24"/>
        </w:rPr>
      </w:pPr>
    </w:p>
    <w:p w14:paraId="0FAC3D79" w14:textId="77777777" w:rsidR="00B53E2C" w:rsidRDefault="00B53E2C">
      <w:pPr>
        <w:pStyle w:val="BodyText"/>
        <w:rPr>
          <w:sz w:val="24"/>
        </w:rPr>
      </w:pPr>
    </w:p>
    <w:p w14:paraId="5DBEF7FD" w14:textId="77777777" w:rsidR="00B53E2C" w:rsidRDefault="00B53E2C">
      <w:pPr>
        <w:pStyle w:val="BodyText"/>
        <w:spacing w:before="6"/>
        <w:rPr>
          <w:sz w:val="32"/>
        </w:rPr>
      </w:pPr>
    </w:p>
    <w:p w14:paraId="023C851F" w14:textId="77777777" w:rsidR="00B53E2C" w:rsidRDefault="0019352F">
      <w:pPr>
        <w:pStyle w:val="BodyText"/>
        <w:ind w:left="100"/>
      </w:pPr>
      <w:r>
        <w:t>Name</w:t>
      </w:r>
      <w:r>
        <w:t xml:space="preserve"> : Hary Ahuja</w:t>
      </w:r>
    </w:p>
    <w:p w14:paraId="66CBB26D" w14:textId="77777777" w:rsidR="00B53E2C" w:rsidRDefault="00B53E2C">
      <w:pPr>
        <w:pStyle w:val="BodyText"/>
        <w:rPr>
          <w:sz w:val="24"/>
        </w:rPr>
      </w:pPr>
    </w:p>
    <w:p w14:paraId="2F88FA55" w14:textId="77777777" w:rsidR="00B53E2C" w:rsidRDefault="00B53E2C">
      <w:pPr>
        <w:pStyle w:val="BodyText"/>
        <w:spacing w:before="10"/>
        <w:rPr>
          <w:sz w:val="29"/>
        </w:rPr>
      </w:pPr>
    </w:p>
    <w:p w14:paraId="34F86D97" w14:textId="77777777" w:rsidR="00B53E2C" w:rsidRDefault="0019352F">
      <w:pPr>
        <w:pStyle w:val="BodyText"/>
        <w:ind w:left="100"/>
      </w:pPr>
      <w:r>
        <w:t>Signature</w:t>
      </w:r>
      <w:r>
        <w:t xml:space="preserve"> : </w:t>
      </w:r>
    </w:p>
    <w:p w14:paraId="3991041C" w14:textId="77777777" w:rsidR="00B53E2C" w:rsidRDefault="00B53E2C">
      <w:pPr>
        <w:pStyle w:val="BodyText"/>
        <w:rPr>
          <w:sz w:val="24"/>
        </w:rPr>
      </w:pPr>
    </w:p>
    <w:p w14:paraId="0B57803D" w14:textId="77777777" w:rsidR="00B53E2C" w:rsidRDefault="00B53E2C">
      <w:pPr>
        <w:pStyle w:val="BodyText"/>
        <w:rPr>
          <w:sz w:val="24"/>
        </w:rPr>
      </w:pPr>
    </w:p>
    <w:p w14:paraId="36DF6460" w14:textId="77777777" w:rsidR="00B53E2C" w:rsidRDefault="0019352F">
      <w:pPr>
        <w:pStyle w:val="BodyText"/>
        <w:spacing w:before="2"/>
      </w:pPr>
      <w:r>
        <w:rPr>
          <w:noProof/>
        </w:rPr>
        <w:drawing>
          <wp:inline distT="0" distB="0" distL="114300" distR="114300" wp14:anchorId="3D9C7480" wp14:editId="362E3914">
            <wp:extent cx="2122805" cy="1024890"/>
            <wp:effectExtent l="0" t="0" r="10795" b="3810"/>
            <wp:docPr id="1" name="Picture 1" descr="WhatsApp Image 2021-11-22 at 5.50.15 PM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WhatsApp Image 2021-11-22 at 5.50.15 PM"/>
                    <pic:cNvPicPr>
                      <a:picLocks noChangeAspect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2122805" cy="10248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31A83E7" w14:textId="77777777" w:rsidR="00B53E2C" w:rsidRDefault="00B53E2C">
      <w:pPr>
        <w:pStyle w:val="BodyText"/>
        <w:spacing w:before="2"/>
      </w:pPr>
    </w:p>
    <w:p w14:paraId="1B430445" w14:textId="77777777" w:rsidR="00B53E2C" w:rsidRDefault="00B53E2C">
      <w:pPr>
        <w:pStyle w:val="BodyText"/>
        <w:spacing w:before="2"/>
      </w:pPr>
    </w:p>
    <w:p w14:paraId="75078C40" w14:textId="77777777" w:rsidR="00B53E2C" w:rsidRDefault="0019352F">
      <w:pPr>
        <w:pStyle w:val="BodyText"/>
        <w:ind w:left="100"/>
      </w:pPr>
      <w:r>
        <w:t>Date</w:t>
      </w:r>
      <w:r>
        <w:t xml:space="preserve"> : 25-11-2021</w:t>
      </w:r>
    </w:p>
    <w:sectPr w:rsidR="00B53E2C">
      <w:type w:val="continuous"/>
      <w:pgSz w:w="12240" w:h="15840"/>
      <w:pgMar w:top="1360" w:right="1340" w:bottom="280" w:left="13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216FA64" w14:textId="77777777" w:rsidR="0019352F" w:rsidRDefault="0019352F">
      <w:r>
        <w:separator/>
      </w:r>
    </w:p>
  </w:endnote>
  <w:endnote w:type="continuationSeparator" w:id="0">
    <w:p w14:paraId="088D1468" w14:textId="77777777" w:rsidR="0019352F" w:rsidRDefault="0019352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A0C546A" w14:textId="77777777" w:rsidR="0019352F" w:rsidRDefault="0019352F">
      <w:r>
        <w:separator/>
      </w:r>
    </w:p>
  </w:footnote>
  <w:footnote w:type="continuationSeparator" w:id="0">
    <w:p w14:paraId="54DEE8BA" w14:textId="77777777" w:rsidR="0019352F" w:rsidRDefault="0019352F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0"/>
  <w:defaultTabStop w:val="720"/>
  <w:drawingGridHorizontalSpacing w:val="110"/>
  <w:displayHorizontalDrawingGridEvery w:val="2"/>
  <w:characterSpacingControl w:val="doNotCompress"/>
  <w:footnotePr>
    <w:footnote w:id="-1"/>
    <w:footnote w:id="0"/>
  </w:footnotePr>
  <w:endnotePr>
    <w:endnote w:id="-1"/>
    <w:endnote w:id="0"/>
  </w:endnotePr>
  <w:compat>
    <w:ulTrailSpace/>
    <w:shapeLayoutLikeWW8/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I2NgWS5pZGRkYWlko6SsGpxcWZ+XkgBYa1AMEwV3gsAAAA"/>
  </w:docVars>
  <w:rsids>
    <w:rsidRoot w:val="00B53E2C"/>
    <w:rsid w:val="0019352F"/>
    <w:rsid w:val="004813CC"/>
    <w:rsid w:val="00B53E2C"/>
    <w:rsid w:val="767162C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E6C1AC9"/>
  <w15:docId w15:val="{BADAFD6D-F423-4CF3-A625-C4004E8EB28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lang w:val="en-IN" w:eastAsia="en-IN" w:bidi="ar-SA"/>
      </w:rPr>
    </w:rPrDefault>
    <w:pPrDefault/>
  </w:docDefaults>
  <w:latentStyles w:defLockedState="0" w:defUIPriority="0" w:defSemiHidden="0" w:defUnhideWhenUsed="0" w:defQFormat="0" w:count="376">
    <w:lsdException w:name="Normal" w:uiPriority="1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Default Paragraph Font" w:semiHidden="1" w:uiPriority="1" w:unhideWhenUsed="1"/>
    <w:lsdException w:name="Body Text" w:uiPriority="1" w:qFormat="1"/>
    <w:lsdException w:name="Subtitle" w:qFormat="1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Normal Table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1" w:qFormat="1"/>
    <w:lsdException w:name="Quote" w:uiPriority="99"/>
    <w:lsdException w:name="Intense Quote" w:uiPriority="99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uiPriority w:val="1"/>
    <w:qFormat/>
    <w:pPr>
      <w:widowControl w:val="0"/>
      <w:autoSpaceDE w:val="0"/>
      <w:autoSpaceDN w:val="0"/>
    </w:pPr>
    <w:rPr>
      <w:rFonts w:ascii="Arial" w:eastAsia="Arial" w:hAnsi="Arial" w:cs="Arial"/>
      <w:sz w:val="22"/>
      <w:szCs w:val="22"/>
      <w:lang w:val="en-US" w:eastAsia="en-US" w:bidi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uiPriority w:val="1"/>
    <w:qFormat/>
  </w:style>
  <w:style w:type="table" w:customStyle="1" w:styleId="TableNormal1">
    <w:name w:val="Table Normal1"/>
    <w:uiPriority w:val="2"/>
    <w:semiHidden/>
    <w:unhideWhenUsed/>
    <w:qFormat/>
    <w:tblPr>
      <w:tblCellMar>
        <w:top w:w="0" w:type="dxa"/>
        <w:left w:w="0" w:type="dxa"/>
        <w:bottom w:w="0" w:type="dxa"/>
        <w:right w:w="0" w:type="dxa"/>
      </w:tblCellMar>
    </w:tblPr>
  </w:style>
  <w:style w:type="paragraph" w:styleId="ListParagraph">
    <w:name w:val="List Paragraph"/>
    <w:basedOn w:val="Normal"/>
    <w:uiPriority w:val="1"/>
    <w:qFormat/>
  </w:style>
  <w:style w:type="paragraph" w:customStyle="1" w:styleId="TableParagraph">
    <w:name w:val="Table Paragraph"/>
    <w:basedOn w:val="Normal"/>
    <w:uiPriority w:val="1"/>
    <w:qFormat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jpeg"/><Relationship Id="rId3" Type="http://schemas.openxmlformats.org/officeDocument/2006/relationships/settings" Target="settings.xml"/><Relationship Id="rId7" Type="http://schemas.openxmlformats.org/officeDocument/2006/relationships/image" Target="media/image1.jpeg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s:customData xmlns="http://www.wps.cn/officeDocument/2013/wpsCustomData" xmlns:s="http://www.wps.cn/officeDocument/2013/wpsCustomData">
  <customSectProps>
    <customSectPr/>
  </customSectProps>
</s:customData>
</file>

<file path=customXml/itemProps1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117</Words>
  <Characters>673</Characters>
  <Application>Microsoft Office Word</Application>
  <DocSecurity>0</DocSecurity>
  <Lines>5</Lines>
  <Paragraphs>1</Paragraphs>
  <ScaleCrop>false</ScaleCrop>
  <Company/>
  <LinksUpToDate>false</LinksUpToDate>
  <CharactersWithSpaces>78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LAGIARISM STATEMENT</dc:title>
  <dc:creator>s3576</dc:creator>
  <cp:lastModifiedBy>Pranav Gupta</cp:lastModifiedBy>
  <cp:revision>2</cp:revision>
  <dcterms:created xsi:type="dcterms:W3CDTF">2021-11-25T14:08:00Z</dcterms:created>
  <dcterms:modified xsi:type="dcterms:W3CDTF">2021-11-25T17:3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1033-11.2.0.10307</vt:lpwstr>
  </property>
  <property fmtid="{D5CDD505-2E9C-101B-9397-08002B2CF9AE}" pid="3" name="ICV">
    <vt:lpwstr>B592C9A7118940F0938467BF3B877565</vt:lpwstr>
  </property>
</Properties>
</file>